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950C" w14:textId="65FF6722" w:rsidR="00F47263" w:rsidRPr="009210E0" w:rsidRDefault="009210E0">
      <w:pPr>
        <w:rPr>
          <w:b/>
          <w:bCs/>
        </w:rPr>
      </w:pPr>
      <w:r w:rsidRPr="009210E0">
        <w:rPr>
          <w:b/>
          <w:bCs/>
        </w:rPr>
        <w:t>Assignment 4:</w:t>
      </w:r>
    </w:p>
    <w:p w14:paraId="12245E18" w14:textId="4CC50EC4" w:rsidR="009210E0" w:rsidRPr="009210E0" w:rsidRDefault="009210E0">
      <w:pPr>
        <w:rPr>
          <w:b/>
          <w:bCs/>
        </w:rPr>
      </w:pPr>
      <w:r w:rsidRPr="009210E0">
        <w:rPr>
          <w:b/>
          <w:bCs/>
        </w:rPr>
        <w:t>Machine learning:</w:t>
      </w:r>
    </w:p>
    <w:p w14:paraId="3ED46200" w14:textId="5997ABD4" w:rsidR="009210E0" w:rsidRDefault="009210E0" w:rsidP="009210E0">
      <w:pPr>
        <w:pStyle w:val="ListParagraph"/>
        <w:numPr>
          <w:ilvl w:val="0"/>
          <w:numId w:val="1"/>
        </w:numPr>
      </w:pPr>
      <w:r>
        <w:t>C) between -1 and 1</w:t>
      </w:r>
    </w:p>
    <w:p w14:paraId="563C1252" w14:textId="62EB7070" w:rsidR="009210E0" w:rsidRDefault="009210E0" w:rsidP="009210E0">
      <w:pPr>
        <w:pStyle w:val="ListParagraph"/>
        <w:numPr>
          <w:ilvl w:val="0"/>
          <w:numId w:val="1"/>
        </w:numPr>
      </w:pPr>
      <w:r>
        <w:t>C) Recursive feature elimination</w:t>
      </w:r>
    </w:p>
    <w:p w14:paraId="7D45687A" w14:textId="64029926" w:rsidR="009210E0" w:rsidRDefault="009210E0" w:rsidP="009210E0">
      <w:pPr>
        <w:pStyle w:val="ListParagraph"/>
        <w:numPr>
          <w:ilvl w:val="0"/>
          <w:numId w:val="1"/>
        </w:numPr>
      </w:pPr>
      <w:r>
        <w:t>C) hyperplane</w:t>
      </w:r>
    </w:p>
    <w:p w14:paraId="52BA3CF7" w14:textId="73EE7E4C" w:rsidR="009210E0" w:rsidRDefault="009210E0" w:rsidP="009210E0">
      <w:pPr>
        <w:pStyle w:val="ListParagraph"/>
        <w:numPr>
          <w:ilvl w:val="0"/>
          <w:numId w:val="1"/>
        </w:numPr>
      </w:pPr>
      <w:r>
        <w:t>A) Logistic Regression</w:t>
      </w:r>
    </w:p>
    <w:p w14:paraId="1F7019DB" w14:textId="77777777" w:rsidR="00565F97" w:rsidRDefault="00565F97" w:rsidP="009210E0">
      <w:pPr>
        <w:pStyle w:val="ListParagraph"/>
        <w:numPr>
          <w:ilvl w:val="0"/>
          <w:numId w:val="1"/>
        </w:numPr>
      </w:pPr>
    </w:p>
    <w:p w14:paraId="28C528F3" w14:textId="2A9C9DEF" w:rsidR="009210E0" w:rsidRDefault="009210E0" w:rsidP="009210E0">
      <w:pPr>
        <w:pStyle w:val="ListParagraph"/>
        <w:numPr>
          <w:ilvl w:val="0"/>
          <w:numId w:val="1"/>
        </w:numPr>
      </w:pPr>
      <w:r>
        <w:t>B) increases</w:t>
      </w:r>
    </w:p>
    <w:p w14:paraId="55639637" w14:textId="688B3801" w:rsidR="00565F97" w:rsidRDefault="00565F97" w:rsidP="009210E0">
      <w:pPr>
        <w:pStyle w:val="ListParagraph"/>
        <w:numPr>
          <w:ilvl w:val="0"/>
          <w:numId w:val="1"/>
        </w:numPr>
      </w:pPr>
      <w:r>
        <w:t>B) Random Forests explains more variance in data then decision trees</w:t>
      </w:r>
    </w:p>
    <w:p w14:paraId="3FF06132" w14:textId="153786AA" w:rsidR="00565F97" w:rsidRDefault="00565F97" w:rsidP="00565F97">
      <w:pPr>
        <w:pStyle w:val="ListParagraph"/>
        <w:numPr>
          <w:ilvl w:val="0"/>
          <w:numId w:val="1"/>
        </w:numPr>
      </w:pPr>
      <w:r>
        <w:t>B) Principal Components are calculated using unsupervised learning techniques C) Principal Components are linear combinations of Linear Variables.</w:t>
      </w:r>
    </w:p>
    <w:p w14:paraId="0E35E8A6" w14:textId="77777777" w:rsidR="00565F97" w:rsidRDefault="00565F97" w:rsidP="00565F97">
      <w:pPr>
        <w:pStyle w:val="ListParagraph"/>
        <w:numPr>
          <w:ilvl w:val="0"/>
          <w:numId w:val="1"/>
        </w:numPr>
      </w:pPr>
    </w:p>
    <w:p w14:paraId="4D5CC8F4" w14:textId="77777777" w:rsidR="00565F97" w:rsidRDefault="00565F97" w:rsidP="00565F97">
      <w:pPr>
        <w:pStyle w:val="ListParagraph"/>
      </w:pPr>
    </w:p>
    <w:p w14:paraId="22444D04" w14:textId="314B56CA" w:rsidR="00565F97" w:rsidRDefault="00565F97" w:rsidP="00565F97">
      <w:pPr>
        <w:pStyle w:val="ListParagraph"/>
      </w:pPr>
    </w:p>
    <w:p w14:paraId="324D5009" w14:textId="5B043C24" w:rsidR="00565F97" w:rsidRDefault="00565F97" w:rsidP="00565F97">
      <w:pPr>
        <w:pStyle w:val="ListParagraph"/>
      </w:pPr>
    </w:p>
    <w:p w14:paraId="4C8406DF" w14:textId="77777777" w:rsidR="00565F97" w:rsidRDefault="00565F97" w:rsidP="00565F97">
      <w:pPr>
        <w:pStyle w:val="ListParagraph"/>
      </w:pPr>
    </w:p>
    <w:sectPr w:rsidR="00565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44990"/>
    <w:multiLevelType w:val="hybridMultilevel"/>
    <w:tmpl w:val="A0DC91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srC0NDU3NjMzNTZR0lEKTi0uzszPAykwrAUAtvfM7CwAAAA="/>
  </w:docVars>
  <w:rsids>
    <w:rsidRoot w:val="009210E0"/>
    <w:rsid w:val="00173565"/>
    <w:rsid w:val="00330C90"/>
    <w:rsid w:val="00512D77"/>
    <w:rsid w:val="00565F97"/>
    <w:rsid w:val="009210E0"/>
    <w:rsid w:val="00A2762E"/>
    <w:rsid w:val="00F47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3FA7"/>
  <w15:chartTrackingRefBased/>
  <w15:docId w15:val="{ABCBE2E8-FD11-42A5-929A-45B95383D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04-26T16:43:00Z</dcterms:created>
  <dcterms:modified xsi:type="dcterms:W3CDTF">2021-04-26T17:14:00Z</dcterms:modified>
</cp:coreProperties>
</file>